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5"/>
        <w:gridCol w:w="8730"/>
        <w:gridCol w:w="4143"/>
      </w:tblGrid>
      <w:tr w:rsidR="00786CCD" w14:paraId="539798C2" w14:textId="77777777" w:rsidTr="00DD2AE0">
        <w:trPr>
          <w:trHeight w:val="1260"/>
        </w:trPr>
        <w:tc>
          <w:tcPr>
            <w:tcW w:w="2515" w:type="dxa"/>
            <w:vMerge w:val="restart"/>
          </w:tcPr>
          <w:p w14:paraId="7392041C" w14:textId="28D52BB1" w:rsidR="00786CCD" w:rsidRDefault="00786CCD">
            <w:bookmarkStart w:id="0" w:name="_GoBack"/>
            <w:bookmarkEnd w:id="0"/>
            <w:r w:rsidRPr="00786CCD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14F9E91D" wp14:editId="5270BFC5">
                  <wp:extent cx="1209675" cy="1219200"/>
                  <wp:effectExtent l="0" t="0" r="9525" b="0"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936E5E-B164-4136-AF49-C7CB365EB7C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99936E5E-B164-4136-AF49-C7CB365EB7C9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9675" cy="121920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873" w:type="dxa"/>
            <w:gridSpan w:val="2"/>
          </w:tcPr>
          <w:p w14:paraId="02AD7614" w14:textId="5F66F88B" w:rsidR="00786CCD" w:rsidRDefault="00786CCD">
            <w:r w:rsidRPr="00786CCD">
              <w:rPr>
                <w:rFonts w:ascii="Bahnschrift Light" w:eastAsia="Times New Roman" w:hAnsi="Bahnschrift Light" w:cs="Calibri"/>
                <w:b/>
                <w:bCs/>
                <w:color w:val="002060"/>
                <w:sz w:val="72"/>
                <w:szCs w:val="72"/>
              </w:rPr>
              <w:t>CLIENT CALL LOG TEMPLATE</w:t>
            </w:r>
          </w:p>
        </w:tc>
      </w:tr>
      <w:tr w:rsidR="00786CCD" w14:paraId="046BA0AB" w14:textId="77777777" w:rsidTr="00DD2AE0">
        <w:trPr>
          <w:trHeight w:val="80"/>
        </w:trPr>
        <w:tc>
          <w:tcPr>
            <w:tcW w:w="2515" w:type="dxa"/>
            <w:vMerge/>
          </w:tcPr>
          <w:p w14:paraId="55E62878" w14:textId="77777777" w:rsidR="00786CCD" w:rsidRPr="00786CCD" w:rsidRDefault="00786CCD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8730" w:type="dxa"/>
            <w:tcBorders>
              <w:bottom w:val="single" w:sz="4" w:space="0" w:color="BFBFBF" w:themeColor="background1" w:themeShade="BF"/>
            </w:tcBorders>
            <w:vAlign w:val="bottom"/>
          </w:tcPr>
          <w:p w14:paraId="79AB79D4" w14:textId="3F6C5795" w:rsidR="00786CCD" w:rsidRDefault="00786CCD">
            <w:r w:rsidRPr="00786CCD">
              <w:rPr>
                <w:rFonts w:ascii="Bahnschrift Light" w:eastAsia="Times New Roman" w:hAnsi="Bahnschrift Light" w:cs="Calibri"/>
                <w:b/>
                <w:bCs/>
                <w:color w:val="000000"/>
              </w:rPr>
              <w:t>John Smith</w:t>
            </w:r>
          </w:p>
        </w:tc>
        <w:tc>
          <w:tcPr>
            <w:tcW w:w="4143" w:type="dxa"/>
            <w:tcBorders>
              <w:bottom w:val="single" w:sz="4" w:space="0" w:color="BFBFBF" w:themeColor="background1" w:themeShade="BF"/>
            </w:tcBorders>
            <w:vAlign w:val="bottom"/>
          </w:tcPr>
          <w:p w14:paraId="426DABFB" w14:textId="2B97968C" w:rsidR="00786CCD" w:rsidRDefault="00786CCD">
            <w:r w:rsidRPr="00786CCD">
              <w:rPr>
                <w:rFonts w:ascii="Bahnschrift Light" w:eastAsia="Times New Roman" w:hAnsi="Bahnschrift Light" w:cs="Calibri"/>
                <w:b/>
                <w:bCs/>
                <w:color w:val="000000"/>
              </w:rPr>
              <w:t>mm/dd/</w:t>
            </w:r>
            <w:proofErr w:type="spellStart"/>
            <w:r>
              <w:rPr>
                <w:rFonts w:ascii="Bahnschrift Light" w:eastAsia="Times New Roman" w:hAnsi="Bahnschrift Light" w:cs="Calibri"/>
                <w:b/>
                <w:bCs/>
                <w:color w:val="000000"/>
              </w:rPr>
              <w:t>yyyy</w:t>
            </w:r>
            <w:proofErr w:type="spellEnd"/>
            <w:r>
              <w:rPr>
                <w:rFonts w:ascii="Bahnschrift Light" w:eastAsia="Times New Roman" w:hAnsi="Bahnschrift Light" w:cs="Calibri"/>
                <w:b/>
                <w:bCs/>
                <w:color w:val="000000"/>
              </w:rPr>
              <w:t xml:space="preserve"> to mm/dd/</w:t>
            </w:r>
            <w:proofErr w:type="spellStart"/>
            <w:r>
              <w:rPr>
                <w:rFonts w:ascii="Bahnschrift Light" w:eastAsia="Times New Roman" w:hAnsi="Bahnschrift Light" w:cs="Calibri"/>
                <w:b/>
                <w:bCs/>
                <w:color w:val="000000"/>
              </w:rPr>
              <w:t>yyyy</w:t>
            </w:r>
            <w:proofErr w:type="spellEnd"/>
          </w:p>
        </w:tc>
      </w:tr>
      <w:tr w:rsidR="00786CCD" w14:paraId="698D48B2" w14:textId="77777777" w:rsidTr="00DD2AE0">
        <w:trPr>
          <w:trHeight w:val="540"/>
        </w:trPr>
        <w:tc>
          <w:tcPr>
            <w:tcW w:w="2515" w:type="dxa"/>
            <w:vMerge/>
            <w:tcBorders>
              <w:top w:val="single" w:sz="4" w:space="0" w:color="BFBFBF" w:themeColor="background1" w:themeShade="BF"/>
            </w:tcBorders>
          </w:tcPr>
          <w:p w14:paraId="5E6064A0" w14:textId="77777777" w:rsidR="00786CCD" w:rsidRPr="00786CCD" w:rsidRDefault="00786CCD">
            <w:pPr>
              <w:rPr>
                <w:rFonts w:ascii="Calibri" w:eastAsia="Times New Roman" w:hAnsi="Calibri" w:cs="Calibri"/>
                <w:noProof/>
                <w:color w:val="000000"/>
              </w:rPr>
            </w:pPr>
          </w:p>
        </w:tc>
        <w:tc>
          <w:tcPr>
            <w:tcW w:w="8730" w:type="dxa"/>
            <w:tcBorders>
              <w:top w:val="single" w:sz="4" w:space="0" w:color="BFBFBF" w:themeColor="background1" w:themeShade="BF"/>
            </w:tcBorders>
          </w:tcPr>
          <w:p w14:paraId="330148EF" w14:textId="66606153" w:rsidR="00786CCD" w:rsidRPr="00DD2AE0" w:rsidRDefault="00786CCD">
            <w:pPr>
              <w:rPr>
                <w:sz w:val="16"/>
                <w:szCs w:val="16"/>
              </w:rPr>
            </w:pPr>
            <w:r w:rsidRPr="00DD2AE0">
              <w:rPr>
                <w:sz w:val="16"/>
                <w:szCs w:val="16"/>
              </w:rPr>
              <w:t>NAME</w:t>
            </w:r>
          </w:p>
        </w:tc>
        <w:tc>
          <w:tcPr>
            <w:tcW w:w="4143" w:type="dxa"/>
            <w:tcBorders>
              <w:top w:val="single" w:sz="4" w:space="0" w:color="BFBFBF" w:themeColor="background1" w:themeShade="BF"/>
            </w:tcBorders>
          </w:tcPr>
          <w:p w14:paraId="5357C780" w14:textId="03E093B5" w:rsidR="00786CCD" w:rsidRPr="00DD2AE0" w:rsidRDefault="00786CCD">
            <w:pPr>
              <w:rPr>
                <w:sz w:val="16"/>
                <w:szCs w:val="16"/>
              </w:rPr>
            </w:pPr>
            <w:r w:rsidRPr="00DD2AE0">
              <w:rPr>
                <w:sz w:val="16"/>
                <w:szCs w:val="16"/>
              </w:rPr>
              <w:t>PERIOD COVERED</w:t>
            </w:r>
          </w:p>
        </w:tc>
      </w:tr>
    </w:tbl>
    <w:tbl>
      <w:tblPr>
        <w:tblW w:w="15390" w:type="dxa"/>
        <w:tblInd w:w="-5" w:type="dxa"/>
        <w:tblLook w:val="04A0" w:firstRow="1" w:lastRow="0" w:firstColumn="1" w:lastColumn="0" w:noHBand="0" w:noVBand="1"/>
      </w:tblPr>
      <w:tblGrid>
        <w:gridCol w:w="1576"/>
        <w:gridCol w:w="1394"/>
        <w:gridCol w:w="1080"/>
        <w:gridCol w:w="810"/>
        <w:gridCol w:w="1980"/>
        <w:gridCol w:w="1890"/>
        <w:gridCol w:w="2520"/>
        <w:gridCol w:w="4140"/>
      </w:tblGrid>
      <w:tr w:rsidR="00786CCD" w:rsidRPr="00786CCD" w14:paraId="7807B7FE" w14:textId="77777777" w:rsidTr="00DD2AE0">
        <w:trPr>
          <w:trHeight w:val="570"/>
        </w:trPr>
        <w:tc>
          <w:tcPr>
            <w:tcW w:w="15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203764"/>
            <w:vAlign w:val="center"/>
            <w:hideMark/>
          </w:tcPr>
          <w:p w14:paraId="24AFED81" w14:textId="77777777" w:rsidR="00786CCD" w:rsidRPr="00786CCD" w:rsidRDefault="00786CCD" w:rsidP="00786CCD">
            <w:pPr>
              <w:spacing w:after="0" w:line="240" w:lineRule="auto"/>
              <w:jc w:val="center"/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</w:pPr>
            <w:r w:rsidRPr="00786CCD"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  <w:t>Date</w:t>
            </w:r>
          </w:p>
        </w:tc>
        <w:tc>
          <w:tcPr>
            <w:tcW w:w="1394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03764"/>
            <w:vAlign w:val="center"/>
            <w:hideMark/>
          </w:tcPr>
          <w:p w14:paraId="257370CB" w14:textId="77777777" w:rsidR="00DD2AE0" w:rsidRDefault="00786CCD" w:rsidP="00786CCD">
            <w:pPr>
              <w:spacing w:after="0" w:line="240" w:lineRule="auto"/>
              <w:jc w:val="center"/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</w:pPr>
            <w:r w:rsidRPr="00786CCD"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  <w:t>Start</w:t>
            </w:r>
          </w:p>
          <w:p w14:paraId="0C3724DE" w14:textId="12320EEE" w:rsidR="00786CCD" w:rsidRPr="00786CCD" w:rsidRDefault="00786CCD" w:rsidP="00786CCD">
            <w:pPr>
              <w:spacing w:after="0" w:line="240" w:lineRule="auto"/>
              <w:jc w:val="center"/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</w:pPr>
            <w:r w:rsidRPr="00786CCD"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  <w:t>Tun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03764"/>
            <w:vAlign w:val="center"/>
            <w:hideMark/>
          </w:tcPr>
          <w:p w14:paraId="0B672733" w14:textId="77777777" w:rsidR="00DD2AE0" w:rsidRDefault="00786CCD" w:rsidP="00786CCD">
            <w:pPr>
              <w:spacing w:after="0" w:line="240" w:lineRule="auto"/>
              <w:jc w:val="center"/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</w:pPr>
            <w:r w:rsidRPr="00786CCD"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  <w:t xml:space="preserve">End </w:t>
            </w:r>
          </w:p>
          <w:p w14:paraId="3A8DFDB3" w14:textId="2DD8F18D" w:rsidR="00786CCD" w:rsidRPr="00786CCD" w:rsidRDefault="00DD2AE0" w:rsidP="00786CCD">
            <w:pPr>
              <w:spacing w:after="0" w:line="240" w:lineRule="auto"/>
              <w:jc w:val="center"/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</w:pPr>
            <w:r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  <w:t>T</w:t>
            </w:r>
            <w:r w:rsidR="00786CCD" w:rsidRPr="00786CCD"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  <w:t>im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03764"/>
            <w:vAlign w:val="center"/>
            <w:hideMark/>
          </w:tcPr>
          <w:p w14:paraId="2FE8C8FC" w14:textId="77777777" w:rsidR="00DD2AE0" w:rsidRDefault="00786CCD" w:rsidP="00786CCD">
            <w:pPr>
              <w:spacing w:after="0" w:line="240" w:lineRule="auto"/>
              <w:jc w:val="center"/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</w:pPr>
            <w:r w:rsidRPr="00786CCD"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  <w:t>Total</w:t>
            </w:r>
          </w:p>
          <w:p w14:paraId="744AA230" w14:textId="5586D010" w:rsidR="00786CCD" w:rsidRPr="00786CCD" w:rsidRDefault="00786CCD" w:rsidP="00786CCD">
            <w:pPr>
              <w:spacing w:after="0" w:line="240" w:lineRule="auto"/>
              <w:jc w:val="center"/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</w:pPr>
            <w:r w:rsidRPr="00786CCD"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  <w:t>Tim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03764"/>
            <w:vAlign w:val="center"/>
            <w:hideMark/>
          </w:tcPr>
          <w:p w14:paraId="6E3D1202" w14:textId="77777777" w:rsidR="00786CCD" w:rsidRPr="00786CCD" w:rsidRDefault="00786CCD" w:rsidP="00786CCD">
            <w:pPr>
              <w:spacing w:after="0" w:line="240" w:lineRule="auto"/>
              <w:jc w:val="center"/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</w:pPr>
            <w:r w:rsidRPr="00786CCD"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  <w:t>Client Nam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03764"/>
            <w:vAlign w:val="center"/>
            <w:hideMark/>
          </w:tcPr>
          <w:p w14:paraId="37E8B942" w14:textId="77777777" w:rsidR="00786CCD" w:rsidRPr="00786CCD" w:rsidRDefault="00786CCD" w:rsidP="00786CCD">
            <w:pPr>
              <w:spacing w:after="0" w:line="240" w:lineRule="auto"/>
              <w:jc w:val="center"/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</w:pPr>
            <w:r w:rsidRPr="00786CCD"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  <w:t>Contact No.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03764"/>
            <w:vAlign w:val="center"/>
            <w:hideMark/>
          </w:tcPr>
          <w:p w14:paraId="7617ED6B" w14:textId="77777777" w:rsidR="00786CCD" w:rsidRPr="00786CCD" w:rsidRDefault="00786CCD" w:rsidP="00786CCD">
            <w:pPr>
              <w:spacing w:after="0" w:line="240" w:lineRule="auto"/>
              <w:jc w:val="center"/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</w:pPr>
            <w:r w:rsidRPr="00786CCD"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  <w:t>Action Item</w:t>
            </w:r>
          </w:p>
        </w:tc>
        <w:tc>
          <w:tcPr>
            <w:tcW w:w="41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203764"/>
            <w:vAlign w:val="center"/>
            <w:hideMark/>
          </w:tcPr>
          <w:p w14:paraId="0EFC16EA" w14:textId="77777777" w:rsidR="00786CCD" w:rsidRPr="00786CCD" w:rsidRDefault="00786CCD" w:rsidP="00786CCD">
            <w:pPr>
              <w:spacing w:after="0" w:line="240" w:lineRule="auto"/>
              <w:jc w:val="center"/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</w:pPr>
            <w:r w:rsidRPr="00786CCD">
              <w:rPr>
                <w:rFonts w:ascii="Bahnschrift Light Condensed" w:eastAsia="Times New Roman" w:hAnsi="Bahnschrift Light Condensed" w:cs="Calibri"/>
                <w:b/>
                <w:bCs/>
                <w:color w:val="FFFFFF"/>
              </w:rPr>
              <w:t>Note</w:t>
            </w:r>
          </w:p>
        </w:tc>
      </w:tr>
      <w:tr w:rsidR="00DD2AE0" w:rsidRPr="00786CCD" w14:paraId="33A17283" w14:textId="77777777" w:rsidTr="00DD2AE0">
        <w:trPr>
          <w:trHeight w:val="510"/>
        </w:trPr>
        <w:tc>
          <w:tcPr>
            <w:tcW w:w="157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2A72D3" w14:textId="77777777" w:rsidR="00786CCD" w:rsidRPr="00786CCD" w:rsidRDefault="00786CCD" w:rsidP="00786CCD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786CCD">
              <w:rPr>
                <w:rFonts w:ascii="Bahnschrift Light" w:eastAsia="Times New Roman" w:hAnsi="Bahnschrift Light" w:cs="Calibri"/>
                <w:color w:val="000000"/>
              </w:rPr>
              <w:t>mm/dd/</w:t>
            </w:r>
            <w:proofErr w:type="spellStart"/>
            <w:r w:rsidRPr="00786CCD">
              <w:rPr>
                <w:rFonts w:ascii="Bahnschrift Light" w:eastAsia="Times New Roman" w:hAnsi="Bahnschrift Light" w:cs="Calibri"/>
                <w:color w:val="000000"/>
              </w:rPr>
              <w:t>yyyy</w:t>
            </w:r>
            <w:proofErr w:type="spellEnd"/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83E3B2" w14:textId="77777777" w:rsidR="00786CCD" w:rsidRPr="00786CCD" w:rsidRDefault="00786CCD" w:rsidP="00786CCD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786CCD">
              <w:rPr>
                <w:rFonts w:ascii="Bahnschrift Light" w:eastAsia="Times New Roman" w:hAnsi="Bahnschrift Light" w:cs="Calibri"/>
                <w:color w:val="000000"/>
              </w:rPr>
              <w:t>10:00 AM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C2CB61" w14:textId="77777777" w:rsidR="00786CCD" w:rsidRPr="00786CCD" w:rsidRDefault="00786CCD" w:rsidP="00786CCD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786CCD">
              <w:rPr>
                <w:rFonts w:ascii="Bahnschrift Light" w:eastAsia="Times New Roman" w:hAnsi="Bahnschrift Light" w:cs="Calibri"/>
                <w:color w:val="000000"/>
              </w:rPr>
              <w:t>11:15 AM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01060E" w14:textId="77777777" w:rsidR="00786CCD" w:rsidRPr="00786CCD" w:rsidRDefault="00786CCD" w:rsidP="00786CCD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  <w:r w:rsidRPr="00786CCD">
              <w:rPr>
                <w:rFonts w:ascii="Bahnschrift Light" w:eastAsia="Times New Roman" w:hAnsi="Bahnschrift Light" w:cs="Calibri"/>
                <w:color w:val="000000"/>
              </w:rPr>
              <w:t>1:1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521B4E" w14:textId="77777777" w:rsidR="00786CCD" w:rsidRPr="00786CCD" w:rsidRDefault="00786CCD" w:rsidP="00786CCD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786CCD">
              <w:rPr>
                <w:rFonts w:ascii="Bahnschrift Light" w:eastAsia="Times New Roman" w:hAnsi="Bahnschrift Light" w:cs="Calibri"/>
                <w:color w:val="000000"/>
              </w:rPr>
              <w:t>Helen Hunt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EE5F78" w14:textId="77777777" w:rsidR="00786CCD" w:rsidRPr="00786CCD" w:rsidRDefault="00786CCD" w:rsidP="00786CCD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786CCD">
              <w:rPr>
                <w:rFonts w:ascii="Bahnschrift Light" w:eastAsia="Times New Roman" w:hAnsi="Bahnschrift Light" w:cs="Calibri"/>
                <w:color w:val="000000"/>
              </w:rPr>
              <w:t>1-202-555-14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D15A28" w14:textId="77777777" w:rsidR="00786CCD" w:rsidRPr="00786CCD" w:rsidRDefault="00786CCD" w:rsidP="00786CCD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786CCD">
              <w:rPr>
                <w:rFonts w:ascii="Bahnschrift Light" w:eastAsia="Times New Roman" w:hAnsi="Bahnschrift Light" w:cs="Calibri"/>
                <w:color w:val="000000"/>
              </w:rPr>
              <w:t>Call again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7C8906" w14:textId="77777777" w:rsidR="00786CCD" w:rsidRPr="00786CCD" w:rsidRDefault="00786CCD" w:rsidP="00786CCD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  <w:r w:rsidRPr="00786CCD">
              <w:rPr>
                <w:rFonts w:ascii="Bahnschrift Light" w:eastAsia="Times New Roman" w:hAnsi="Bahnschrift Light" w:cs="Calibri"/>
                <w:color w:val="000000"/>
              </w:rPr>
              <w:t>In a meeting.</w:t>
            </w:r>
          </w:p>
        </w:tc>
      </w:tr>
      <w:tr w:rsidR="00DD2AE0" w:rsidRPr="00786CCD" w14:paraId="36C62DD4" w14:textId="77777777" w:rsidTr="00DD2AE0">
        <w:trPr>
          <w:trHeight w:val="510"/>
        </w:trPr>
        <w:tc>
          <w:tcPr>
            <w:tcW w:w="157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55A75A" w14:textId="1285AAAA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01E210" w14:textId="34C55E65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4A6CC3" w14:textId="2F358F40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3B37D3" w14:textId="7442514B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D98254" w14:textId="118346DD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69A0E9" w14:textId="290A76FB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34F0707" w14:textId="1FE82CC6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CD5F19" w14:textId="0ED1C110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</w:tr>
      <w:tr w:rsidR="00DD2AE0" w:rsidRPr="00786CCD" w14:paraId="002C3F72" w14:textId="77777777" w:rsidTr="00DD2AE0">
        <w:trPr>
          <w:trHeight w:val="510"/>
        </w:trPr>
        <w:tc>
          <w:tcPr>
            <w:tcW w:w="157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D8FF7F" w14:textId="2CF10138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CE9109" w14:textId="09DD2624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9F07AB" w14:textId="7E3672C0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F61FA2" w14:textId="0DE0A569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287501" w14:textId="5F60566E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1D5119" w14:textId="2C8758A4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BD0C97" w14:textId="62F6AE3D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98D4E6" w14:textId="12C321DC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</w:tr>
      <w:tr w:rsidR="00DD2AE0" w:rsidRPr="00786CCD" w14:paraId="0F8E1581" w14:textId="77777777" w:rsidTr="00DD2AE0">
        <w:trPr>
          <w:trHeight w:val="510"/>
        </w:trPr>
        <w:tc>
          <w:tcPr>
            <w:tcW w:w="157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8A9B42" w14:textId="34C8836E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72F837" w14:textId="13283BC7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A9118C" w14:textId="25CF0CBB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131135" w14:textId="6DDF2D05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8806EE" w14:textId="20656BA4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7EA8C9" w14:textId="1B04C0CE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1DF611" w14:textId="7DEA27C6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75DC37" w14:textId="040CE642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</w:tr>
      <w:tr w:rsidR="00DD2AE0" w:rsidRPr="00786CCD" w14:paraId="63C3A8D7" w14:textId="77777777" w:rsidTr="00DD2AE0">
        <w:trPr>
          <w:trHeight w:val="510"/>
        </w:trPr>
        <w:tc>
          <w:tcPr>
            <w:tcW w:w="157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DBC270" w14:textId="0B66F4BF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BF34F5" w14:textId="6FAF2EA5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5F4E8F" w14:textId="112FBE96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55763B" w14:textId="0C14B350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A57B58" w14:textId="5FF9C558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79A480" w14:textId="30DB1678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A8B1EA" w14:textId="0B46A957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BE6208" w14:textId="0989EC9B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</w:tr>
      <w:tr w:rsidR="00DD2AE0" w:rsidRPr="00786CCD" w14:paraId="3C278540" w14:textId="77777777" w:rsidTr="00DD2AE0">
        <w:trPr>
          <w:trHeight w:val="510"/>
        </w:trPr>
        <w:tc>
          <w:tcPr>
            <w:tcW w:w="157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313B70" w14:textId="07C7F871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C210C7" w14:textId="2DACB002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0A7B02" w14:textId="71E307BC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1DD7F7" w14:textId="2638F385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F2E936" w14:textId="1EF132DC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E98539" w14:textId="7073A0EA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A8B5EC" w14:textId="6843146E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57ECE3" w14:textId="2E9D6BF3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</w:tr>
      <w:tr w:rsidR="00DD2AE0" w:rsidRPr="00786CCD" w14:paraId="6EAC6B0A" w14:textId="77777777" w:rsidTr="00DD2AE0">
        <w:trPr>
          <w:trHeight w:val="510"/>
        </w:trPr>
        <w:tc>
          <w:tcPr>
            <w:tcW w:w="157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2FB859" w14:textId="1D92AB3E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C00ED6" w14:textId="4EB0EEE6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062626" w14:textId="00942736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F243B1" w14:textId="74B28B3A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1BA681" w14:textId="04A2CD81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CF8E75" w14:textId="0CDFE6B8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99186A" w14:textId="0AEBA32F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4A625E" w14:textId="54E9082E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</w:tr>
      <w:tr w:rsidR="00DD2AE0" w:rsidRPr="00786CCD" w14:paraId="5C61B9CA" w14:textId="77777777" w:rsidTr="00DD2AE0">
        <w:trPr>
          <w:trHeight w:val="510"/>
        </w:trPr>
        <w:tc>
          <w:tcPr>
            <w:tcW w:w="157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9355FE" w14:textId="1EC0391A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56D8C1" w14:textId="7E30E861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C611AC" w14:textId="60BE4383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A0B7BF" w14:textId="370BF4E2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B5E012" w14:textId="0C9B25F6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61E987" w14:textId="5AC682F7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48DBD3" w14:textId="7DF5D3AD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260A30" w14:textId="74C9D4CE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</w:tr>
      <w:tr w:rsidR="00DD2AE0" w:rsidRPr="00786CCD" w14:paraId="63645B9B" w14:textId="77777777" w:rsidTr="00DD2AE0">
        <w:trPr>
          <w:trHeight w:val="510"/>
        </w:trPr>
        <w:tc>
          <w:tcPr>
            <w:tcW w:w="157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2158DE" w14:textId="4F5B4A2D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5B185D" w14:textId="4B388FCE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C267D9" w14:textId="0A17B99E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16D54A" w14:textId="603270A1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01291D" w14:textId="23F74583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92FDF9" w14:textId="508BF307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261B64" w14:textId="522E2D48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F58E64" w14:textId="354FD1BE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</w:tr>
      <w:tr w:rsidR="00DD2AE0" w:rsidRPr="00786CCD" w14:paraId="3ABA289B" w14:textId="77777777" w:rsidTr="00DD2AE0">
        <w:trPr>
          <w:trHeight w:val="510"/>
        </w:trPr>
        <w:tc>
          <w:tcPr>
            <w:tcW w:w="157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1B3BE0" w14:textId="7C396EDF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D4CFCC" w14:textId="7D719C19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34B3A2" w14:textId="5838285F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DBFE42" w14:textId="64B6E9E7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B5EA7E" w14:textId="60EFA5C2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F1A650" w14:textId="7FD9C88C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8609EE" w14:textId="79C1189A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37B225" w14:textId="53F1AE85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</w:tr>
      <w:tr w:rsidR="00DD2AE0" w:rsidRPr="00786CCD" w14:paraId="6DFFB985" w14:textId="77777777" w:rsidTr="00DD2AE0">
        <w:trPr>
          <w:trHeight w:val="510"/>
        </w:trPr>
        <w:tc>
          <w:tcPr>
            <w:tcW w:w="157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B4A332" w14:textId="425F48A3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E56352" w14:textId="7F49AD2B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20166F" w14:textId="4CE81A67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096B66" w14:textId="6F05CF21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6A2869" w14:textId="62338F1A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9CFD77" w14:textId="66583D46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B49658" w14:textId="30D7EAD2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F89F2F" w14:textId="0A7E7840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</w:tr>
      <w:tr w:rsidR="00DD2AE0" w:rsidRPr="00786CCD" w14:paraId="144F0C79" w14:textId="77777777" w:rsidTr="00DD2AE0">
        <w:trPr>
          <w:trHeight w:val="510"/>
        </w:trPr>
        <w:tc>
          <w:tcPr>
            <w:tcW w:w="157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7D0F4B" w14:textId="5C727725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C059FC" w14:textId="1E58B9DA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48D2B2" w14:textId="0D7D6357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C7A858" w14:textId="3E7E472D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91FBDA" w14:textId="6D8C67FD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77C9C3" w14:textId="704A4D82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842983" w14:textId="3A808A66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39611A" w14:textId="48853CF6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</w:tr>
      <w:tr w:rsidR="00DD2AE0" w:rsidRPr="00786CCD" w14:paraId="0ED26303" w14:textId="77777777" w:rsidTr="00DD2AE0">
        <w:trPr>
          <w:trHeight w:val="510"/>
        </w:trPr>
        <w:tc>
          <w:tcPr>
            <w:tcW w:w="157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9E3242" w14:textId="2E51AFCB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FADF93" w14:textId="32007135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5FDCD4" w14:textId="04F47A32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A75D00" w14:textId="1BC2383F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A79461" w14:textId="1AB48E42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F41CBC" w14:textId="21DC47A0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FF4DCA" w14:textId="16464BF2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57EAAA" w14:textId="4CDEB158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</w:tr>
      <w:tr w:rsidR="00DD2AE0" w:rsidRPr="00786CCD" w14:paraId="5B4E09F7" w14:textId="77777777" w:rsidTr="00DD2AE0">
        <w:trPr>
          <w:trHeight w:val="510"/>
        </w:trPr>
        <w:tc>
          <w:tcPr>
            <w:tcW w:w="157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B5BF47" w14:textId="6FFD9ED1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77D58B" w14:textId="1828CAED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480BAA" w14:textId="23A55133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F44E3F" w14:textId="13BBB898" w:rsidR="00DD2AE0" w:rsidRPr="00786CCD" w:rsidRDefault="00DD2AE0" w:rsidP="002B2C3B">
            <w:pPr>
              <w:spacing w:after="0" w:line="240" w:lineRule="auto"/>
              <w:jc w:val="center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6AD0C1" w14:textId="6FA7CEF6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D75E59" w14:textId="3BDEDBEC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4B34E8" w14:textId="6D1E3B89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396113" w14:textId="5603DC10" w:rsidR="00DD2AE0" w:rsidRPr="00786CCD" w:rsidRDefault="00DD2AE0" w:rsidP="002B2C3B">
            <w:pPr>
              <w:spacing w:after="0" w:line="240" w:lineRule="auto"/>
              <w:rPr>
                <w:rFonts w:ascii="Bahnschrift Light" w:eastAsia="Times New Roman" w:hAnsi="Bahnschrift Light" w:cs="Calibri"/>
                <w:color w:val="000000"/>
              </w:rPr>
            </w:pPr>
          </w:p>
        </w:tc>
      </w:tr>
    </w:tbl>
    <w:p w14:paraId="18AD828F" w14:textId="537671D4" w:rsidR="00786CCD" w:rsidRPr="00DD2AE0" w:rsidRDefault="00786CCD">
      <w:pPr>
        <w:rPr>
          <w:sz w:val="2"/>
          <w:szCs w:val="2"/>
        </w:rPr>
      </w:pPr>
    </w:p>
    <w:p w14:paraId="43B0D7EA" w14:textId="57D8FCD3" w:rsidR="002226F4" w:rsidRPr="0001778F" w:rsidRDefault="002226F4" w:rsidP="0001778F">
      <w:pPr>
        <w:spacing w:after="0"/>
        <w:rPr>
          <w:sz w:val="2"/>
          <w:szCs w:val="2"/>
        </w:rPr>
      </w:pPr>
    </w:p>
    <w:sectPr w:rsidR="002226F4" w:rsidRPr="0001778F" w:rsidSect="00786CCD">
      <w:headerReference w:type="default" r:id="rId8"/>
      <w:footerReference w:type="default" r:id="rId9"/>
      <w:pgSz w:w="16838" w:h="11906" w:orient="landscape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19B1FD" w14:textId="77777777" w:rsidR="007B1F2A" w:rsidRDefault="007B1F2A" w:rsidP="00025008">
      <w:pPr>
        <w:spacing w:after="0" w:line="240" w:lineRule="auto"/>
      </w:pPr>
      <w:r>
        <w:separator/>
      </w:r>
    </w:p>
  </w:endnote>
  <w:endnote w:type="continuationSeparator" w:id="0">
    <w:p w14:paraId="394C0B1E" w14:textId="77777777" w:rsidR="007B1F2A" w:rsidRDefault="007B1F2A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E1D293" w14:textId="77777777" w:rsidR="007B1F2A" w:rsidRDefault="007B1F2A" w:rsidP="00025008">
      <w:pPr>
        <w:spacing w:after="0" w:line="240" w:lineRule="auto"/>
      </w:pPr>
      <w:r>
        <w:separator/>
      </w:r>
    </w:p>
  </w:footnote>
  <w:footnote w:type="continuationSeparator" w:id="0">
    <w:p w14:paraId="4565DC5C" w14:textId="77777777" w:rsidR="007B1F2A" w:rsidRDefault="007B1F2A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5B6E7A7" w:rsidR="00096E54" w:rsidRPr="002C01F7" w:rsidRDefault="00786CCD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049D0094">
          <wp:simplePos x="0" y="0"/>
          <wp:positionH relativeFrom="column">
            <wp:posOffset>8709025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4FAOvFIMgtAAAA"/>
  </w:docVars>
  <w:rsids>
    <w:rsidRoot w:val="00025008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4624FD"/>
    <w:rsid w:val="00462DDA"/>
    <w:rsid w:val="004B6A70"/>
    <w:rsid w:val="004C6CBF"/>
    <w:rsid w:val="004D21B8"/>
    <w:rsid w:val="004E1E50"/>
    <w:rsid w:val="005F0027"/>
    <w:rsid w:val="005F2A8E"/>
    <w:rsid w:val="005F2B1B"/>
    <w:rsid w:val="00614671"/>
    <w:rsid w:val="00681862"/>
    <w:rsid w:val="006B33D7"/>
    <w:rsid w:val="00716AB3"/>
    <w:rsid w:val="00782B9B"/>
    <w:rsid w:val="00786CCD"/>
    <w:rsid w:val="007A0B79"/>
    <w:rsid w:val="007B1F2A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A310DF"/>
    <w:rsid w:val="00A66F94"/>
    <w:rsid w:val="00A80844"/>
    <w:rsid w:val="00A83A36"/>
    <w:rsid w:val="00AA0370"/>
    <w:rsid w:val="00AD49A7"/>
    <w:rsid w:val="00AD728D"/>
    <w:rsid w:val="00B24FCF"/>
    <w:rsid w:val="00B72328"/>
    <w:rsid w:val="00B93539"/>
    <w:rsid w:val="00BA6BB1"/>
    <w:rsid w:val="00C05444"/>
    <w:rsid w:val="00C1590A"/>
    <w:rsid w:val="00C3620D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F7499E-EF2A-4E27-A018-B35EAFBA60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3</cp:revision>
  <dcterms:created xsi:type="dcterms:W3CDTF">2020-03-30T12:09:00Z</dcterms:created>
  <dcterms:modified xsi:type="dcterms:W3CDTF">2020-03-30T12:10:00Z</dcterms:modified>
</cp:coreProperties>
</file>